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66EF6D47" w:rsidR="00EE7AAE" w:rsidRPr="00F81256" w:rsidRDefault="00C11B72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mael Toala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76B195D8" w:rsidR="00EE7AAE" w:rsidRPr="00F81256" w:rsidRDefault="00CD6B72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</w:t>
            </w:r>
            <w:r w:rsidR="00C11B72">
              <w:rPr>
                <w:rFonts w:ascii="Times New Roman" w:hAnsi="Times New Roman" w:cs="Times New Roman"/>
              </w:rPr>
              <w:t>08</w:t>
            </w:r>
            <w:r w:rsidR="00F81256">
              <w:rPr>
                <w:rFonts w:ascii="Times New Roman" w:hAnsi="Times New Roman" w:cs="Times New Roman"/>
              </w:rPr>
              <w:t>-</w:t>
            </w:r>
            <w:r w:rsidR="00C11B72">
              <w:rPr>
                <w:rFonts w:ascii="Times New Roman" w:hAnsi="Times New Roman" w:cs="Times New Roman"/>
              </w:rPr>
              <w:t>1</w:t>
            </w:r>
            <w:r w:rsidR="004A3D7A">
              <w:rPr>
                <w:rFonts w:ascii="Times New Roman" w:hAnsi="Times New Roman" w:cs="Times New Roman"/>
              </w:rPr>
              <w:t>2</w:t>
            </w:r>
            <w:r w:rsidR="00F81256">
              <w:rPr>
                <w:rFonts w:ascii="Times New Roman" w:hAnsi="Times New Roman" w:cs="Times New Roman"/>
              </w:rPr>
              <w:t>-20</w:t>
            </w:r>
            <w:r w:rsidR="008075DE">
              <w:rPr>
                <w:rFonts w:ascii="Times New Roman" w:hAnsi="Times New Roman" w:cs="Times New Roman"/>
              </w:rPr>
              <w:t>2</w:t>
            </w:r>
            <w:r w:rsidR="00C11B72">
              <w:rPr>
                <w:rFonts w:ascii="Times New Roman" w:hAnsi="Times New Roman" w:cs="Times New Roman"/>
              </w:rPr>
              <w:t>4</w:t>
            </w:r>
            <w:r w:rsidR="00F81256">
              <w:rPr>
                <w:rFonts w:ascii="Times New Roman" w:hAnsi="Times New Roman" w:cs="Times New Roman"/>
              </w:rPr>
              <w:t>]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82033F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2F573265" w:rsidR="00EE7AAE" w:rsidRPr="0082033F" w:rsidRDefault="0082033F" w:rsidP="005B13F7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82033F">
              <w:rPr>
                <w:rFonts w:ascii="Times New Roman" w:hAnsi="Times New Roman" w:cs="Times New Roman"/>
                <w:lang w:val="en-US"/>
              </w:rPr>
              <w:t>Mockups Medication Reminder App</w:t>
            </w:r>
          </w:p>
        </w:tc>
      </w:tr>
      <w:tr w:rsidR="00EE7AAE" w:rsidRPr="0082033F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82033F" w:rsidRDefault="00EE7AAE" w:rsidP="005B13F7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82033F" w:rsidRDefault="00EE7AAE" w:rsidP="005B13F7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01E763A6" w14:textId="77777777" w:rsidR="00EE7AAE" w:rsidRPr="0082033F" w:rsidRDefault="00EE7AAE" w:rsidP="005B13F7">
      <w:pPr>
        <w:jc w:val="both"/>
        <w:rPr>
          <w:rFonts w:ascii="Times New Roman" w:hAnsi="Times New Roman" w:cs="Times New Roman"/>
          <w:b/>
          <w:lang w:val="en-US"/>
        </w:rPr>
      </w:pPr>
    </w:p>
    <w:p w14:paraId="56813294" w14:textId="23EB30AD" w:rsidR="009E04C2" w:rsidRDefault="007D167E" w:rsidP="004A3D7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</w:rPr>
        <w:t>DESARR</w:t>
      </w:r>
      <w:r w:rsidR="00917499">
        <w:rPr>
          <w:rFonts w:ascii="Times New Roman" w:hAnsi="Times New Roman" w:cs="Times New Roman"/>
          <w:b/>
        </w:rPr>
        <w:t>O</w:t>
      </w:r>
      <w:r>
        <w:rPr>
          <w:rFonts w:ascii="Times New Roman" w:hAnsi="Times New Roman" w:cs="Times New Roman"/>
          <w:b/>
        </w:rPr>
        <w:t>LLO</w:t>
      </w:r>
      <w:r w:rsidR="005B13F7" w:rsidRPr="007602E5">
        <w:rPr>
          <w:rFonts w:ascii="Times New Roman" w:hAnsi="Times New Roman" w:cs="Times New Roman"/>
        </w:rPr>
        <w:br/>
      </w:r>
      <w:r w:rsidR="0082033F">
        <w:rPr>
          <w:rFonts w:ascii="Times New Roman" w:hAnsi="Times New Roman" w:cs="Times New Roman"/>
          <w:b/>
          <w:bCs/>
          <w:sz w:val="24"/>
          <w:szCs w:val="24"/>
        </w:rPr>
        <w:t>Log in:</w:t>
      </w:r>
    </w:p>
    <w:p w14:paraId="6D4468E1" w14:textId="6A67C715" w:rsidR="0082033F" w:rsidRDefault="0082033F" w:rsidP="0082033F">
      <w:pPr>
        <w:spacing w:after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A4D69F1" wp14:editId="76E5F8F2">
            <wp:extent cx="2543175" cy="5524500"/>
            <wp:effectExtent l="0" t="0" r="9525" b="0"/>
            <wp:docPr id="101293954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93954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552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3D0F3" w14:textId="2AC612EE" w:rsidR="0082033F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  <w:r w:rsidRPr="008C7CD5">
        <w:rPr>
          <w:rFonts w:ascii="Times New Roman" w:hAnsi="Times New Roman" w:cs="Times New Roman"/>
          <w:b/>
          <w:bCs/>
        </w:rPr>
        <w:lastRenderedPageBreak/>
        <w:t xml:space="preserve">Active </w:t>
      </w:r>
      <w:proofErr w:type="spellStart"/>
      <w:r w:rsidRPr="008C7CD5">
        <w:rPr>
          <w:rFonts w:ascii="Times New Roman" w:hAnsi="Times New Roman" w:cs="Times New Roman"/>
          <w:b/>
          <w:bCs/>
        </w:rPr>
        <w:t>Medications</w:t>
      </w:r>
      <w:proofErr w:type="spellEnd"/>
    </w:p>
    <w:p w14:paraId="6644502C" w14:textId="5D3267AA" w:rsidR="008C7CD5" w:rsidRDefault="008C7CD5" w:rsidP="008C7CD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1BFBB99" wp14:editId="638CCA6D">
            <wp:extent cx="2305050" cy="4876800"/>
            <wp:effectExtent l="0" t="0" r="0" b="0"/>
            <wp:docPr id="56397618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7618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21C0" w14:textId="01A73F6D" w:rsidR="008C7CD5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Medications</w:t>
      </w:r>
      <w:proofErr w:type="spellEnd"/>
    </w:p>
    <w:p w14:paraId="40F15397" w14:textId="22F29430" w:rsidR="008C7CD5" w:rsidRDefault="008C7CD5" w:rsidP="008C7CD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F2BBD98" wp14:editId="5C1546FC">
            <wp:extent cx="2266950" cy="4914900"/>
            <wp:effectExtent l="0" t="0" r="0" b="0"/>
            <wp:docPr id="86916612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16612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F9C6F" w14:textId="5D5ABF8D" w:rsidR="008C7CD5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Add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Medications</w:t>
      </w:r>
      <w:proofErr w:type="spellEnd"/>
    </w:p>
    <w:p w14:paraId="5CD61C20" w14:textId="7AAF1E4E" w:rsidR="008C7CD5" w:rsidRDefault="008C7CD5" w:rsidP="008C7CD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2B2A7FB0" wp14:editId="18714567">
            <wp:extent cx="2295525" cy="4848225"/>
            <wp:effectExtent l="0" t="0" r="9525" b="9525"/>
            <wp:docPr id="74991698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1698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BF512" w14:textId="77777777" w:rsidR="008C7CD5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</w:p>
    <w:p w14:paraId="51EBAF72" w14:textId="0A27AB8A" w:rsidR="008C7CD5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ctive </w:t>
      </w:r>
      <w:proofErr w:type="spellStart"/>
      <w:r>
        <w:rPr>
          <w:rFonts w:ascii="Times New Roman" w:hAnsi="Times New Roman" w:cs="Times New Roman"/>
          <w:b/>
          <w:bCs/>
        </w:rPr>
        <w:t>Reminders</w:t>
      </w:r>
      <w:proofErr w:type="spellEnd"/>
    </w:p>
    <w:p w14:paraId="7B871BB9" w14:textId="178AA929" w:rsidR="008C7CD5" w:rsidRDefault="008C7CD5" w:rsidP="008C7CD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3D88417E" wp14:editId="55C427D1">
            <wp:extent cx="2209800" cy="4876800"/>
            <wp:effectExtent l="0" t="0" r="0" b="0"/>
            <wp:docPr id="34570385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703851" name=""/>
                    <pic:cNvPicPr/>
                  </pic:nvPicPr>
                  <pic:blipFill rotWithShape="1">
                    <a:blip r:embed="rId12"/>
                    <a:srcRect l="-1" r="2110"/>
                    <a:stretch/>
                  </pic:blipFill>
                  <pic:spPr bwMode="auto">
                    <a:xfrm>
                      <a:off x="0" y="0"/>
                      <a:ext cx="2209800" cy="487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315C4D" w14:textId="4396281A" w:rsidR="008C7CD5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History</w:t>
      </w:r>
      <w:proofErr w:type="spellEnd"/>
    </w:p>
    <w:p w14:paraId="64CE5C69" w14:textId="49A4A642" w:rsidR="008C7CD5" w:rsidRDefault="008C7CD5" w:rsidP="008C7CD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C8B1F26" wp14:editId="1036C13C">
            <wp:extent cx="2314575" cy="4905375"/>
            <wp:effectExtent l="0" t="0" r="9525" b="9525"/>
            <wp:docPr id="165720310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20310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65959" w14:textId="07FF54EB" w:rsidR="008C7CD5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Profile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Settings</w:t>
      </w:r>
      <w:proofErr w:type="spellEnd"/>
    </w:p>
    <w:p w14:paraId="5953F34F" w14:textId="5D0913CD" w:rsidR="008C7CD5" w:rsidRDefault="008C7CD5" w:rsidP="008C7CD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0497D35" wp14:editId="5E553D02">
            <wp:extent cx="2247900" cy="4867275"/>
            <wp:effectExtent l="0" t="0" r="0" b="9525"/>
            <wp:docPr id="490788686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78868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4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0A9D9" w14:textId="703EFC6B" w:rsidR="008C7CD5" w:rsidRDefault="008C7CD5" w:rsidP="0082033F">
      <w:pPr>
        <w:spacing w:after="0"/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Patient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Managment</w:t>
      </w:r>
      <w:proofErr w:type="spellEnd"/>
    </w:p>
    <w:p w14:paraId="095905FD" w14:textId="37D37FCF" w:rsidR="008C7CD5" w:rsidRPr="008C7CD5" w:rsidRDefault="008C7CD5" w:rsidP="008C7CD5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47DAE8B6" wp14:editId="341E7705">
            <wp:extent cx="2295525" cy="4905375"/>
            <wp:effectExtent l="0" t="0" r="9525" b="9525"/>
            <wp:docPr id="82395125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95125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AD29B" w14:textId="77777777" w:rsidR="00D32600" w:rsidRPr="007602E5" w:rsidRDefault="00D32600" w:rsidP="00D32600">
      <w:pPr>
        <w:spacing w:after="0" w:line="240" w:lineRule="auto"/>
        <w:rPr>
          <w:rFonts w:ascii="Times New Roman" w:hAnsi="Times New Roman" w:cs="Times New Roman"/>
        </w:rPr>
      </w:pPr>
    </w:p>
    <w:p w14:paraId="75AE41E6" w14:textId="1ADB4FFD" w:rsidR="005B13F7" w:rsidRPr="004A3D7A" w:rsidRDefault="008C7CD5" w:rsidP="00D32600">
      <w:pPr>
        <w:spacing w:after="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 xml:space="preserve">Link </w:t>
      </w:r>
      <w:proofErr w:type="spellStart"/>
      <w:r>
        <w:rPr>
          <w:rFonts w:ascii="Times New Roman" w:hAnsi="Times New Roman" w:cs="Times New Roman"/>
          <w:b/>
          <w:lang w:val="en-US"/>
        </w:rPr>
        <w:t>Fingma</w:t>
      </w:r>
      <w:proofErr w:type="spellEnd"/>
    </w:p>
    <w:p w14:paraId="5C2D347A" w14:textId="34109CD9" w:rsidR="00EE7AAE" w:rsidRPr="0067484A" w:rsidRDefault="0067484A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n-US"/>
        </w:rPr>
      </w:pPr>
      <w:hyperlink r:id="rId16" w:history="1">
        <w:r w:rsidRPr="00A21FB3">
          <w:rPr>
            <w:rStyle w:val="Hipervnculo"/>
            <w:lang w:val="en-US"/>
          </w:rPr>
          <w:t>https://www.figma.com/design/qWmzVO1u7lB10ABCp4utsN/Medication-Reminder-App?node-id=0-1&amp;t=hbtb1dRtnrHUPRYg-1</w:t>
        </w:r>
      </w:hyperlink>
      <w:r>
        <w:rPr>
          <w:lang w:val="en-US"/>
        </w:rPr>
        <w:t xml:space="preserve"> </w:t>
      </w:r>
    </w:p>
    <w:sectPr w:rsidR="00EE7AAE" w:rsidRPr="0067484A">
      <w:headerReference w:type="default" r:id="rId17"/>
      <w:footerReference w:type="default" r:id="rId1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C764CF" w14:textId="77777777" w:rsidR="00362678" w:rsidRDefault="00362678" w:rsidP="000B232F">
      <w:pPr>
        <w:spacing w:after="0" w:line="240" w:lineRule="auto"/>
      </w:pPr>
      <w:r>
        <w:separator/>
      </w:r>
    </w:p>
  </w:endnote>
  <w:endnote w:type="continuationSeparator" w:id="0">
    <w:p w14:paraId="3B544E7A" w14:textId="77777777" w:rsidR="00362678" w:rsidRDefault="00362678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63B3E5D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D0C9D9" w14:textId="77777777" w:rsidR="00362678" w:rsidRDefault="00362678" w:rsidP="000B232F">
      <w:pPr>
        <w:spacing w:after="0" w:line="240" w:lineRule="auto"/>
      </w:pPr>
      <w:r>
        <w:separator/>
      </w:r>
    </w:p>
  </w:footnote>
  <w:footnote w:type="continuationSeparator" w:id="0">
    <w:p w14:paraId="34F309A8" w14:textId="77777777" w:rsidR="00362678" w:rsidRDefault="00362678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0714CF6B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 xml:space="preserve">ISWD732 </w:t>
    </w:r>
    <w:r w:rsidR="00C83EF4">
      <w:rPr>
        <w:rFonts w:ascii="Verdana" w:hAnsi="Verdana"/>
        <w:b/>
        <w:noProof/>
        <w:sz w:val="20"/>
        <w:lang w:eastAsia="es-EC"/>
      </w:rPr>
      <w:t>USABILIDAD</w:t>
    </w:r>
    <w:r w:rsidR="00001A92">
      <w:rPr>
        <w:rFonts w:ascii="Verdana" w:hAnsi="Verdana"/>
        <w:b/>
        <w:noProof/>
        <w:sz w:val="20"/>
        <w:lang w:eastAsia="es-EC"/>
      </w:rPr>
      <w:t xml:space="preserve"> </w:t>
    </w:r>
    <w:r>
      <w:rPr>
        <w:rFonts w:ascii="Verdana" w:hAnsi="Verdana"/>
        <w:b/>
        <w:noProof/>
        <w:sz w:val="20"/>
        <w:lang w:eastAsia="es-EC"/>
      </w:rPr>
      <w:t xml:space="preserve">Y ACCESIBI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557988">
    <w:abstractNumId w:val="3"/>
  </w:num>
  <w:num w:numId="2" w16cid:durableId="320545486">
    <w:abstractNumId w:val="0"/>
  </w:num>
  <w:num w:numId="3" w16cid:durableId="448865757">
    <w:abstractNumId w:val="5"/>
  </w:num>
  <w:num w:numId="4" w16cid:durableId="2139369544">
    <w:abstractNumId w:val="2"/>
  </w:num>
  <w:num w:numId="5" w16cid:durableId="633566832">
    <w:abstractNumId w:val="1"/>
  </w:num>
  <w:num w:numId="6" w16cid:durableId="10795980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29BA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C4731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27C3B"/>
    <w:rsid w:val="00330110"/>
    <w:rsid w:val="00332256"/>
    <w:rsid w:val="00337185"/>
    <w:rsid w:val="003425D0"/>
    <w:rsid w:val="0036160B"/>
    <w:rsid w:val="00362678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5BD3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3D7A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35F3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666A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4FB6"/>
    <w:rsid w:val="00656D25"/>
    <w:rsid w:val="006579F8"/>
    <w:rsid w:val="00657B05"/>
    <w:rsid w:val="00657D34"/>
    <w:rsid w:val="006605EE"/>
    <w:rsid w:val="006628D6"/>
    <w:rsid w:val="00667DCB"/>
    <w:rsid w:val="0067484A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A7A8D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7F67BE"/>
    <w:rsid w:val="008001CC"/>
    <w:rsid w:val="00800651"/>
    <w:rsid w:val="00800F0A"/>
    <w:rsid w:val="0080155F"/>
    <w:rsid w:val="0080644D"/>
    <w:rsid w:val="008075DE"/>
    <w:rsid w:val="00807E6C"/>
    <w:rsid w:val="0082033F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9697F"/>
    <w:rsid w:val="008A12E3"/>
    <w:rsid w:val="008A1B02"/>
    <w:rsid w:val="008A445E"/>
    <w:rsid w:val="008A749C"/>
    <w:rsid w:val="008B0578"/>
    <w:rsid w:val="008B60BF"/>
    <w:rsid w:val="008C4035"/>
    <w:rsid w:val="008C7CD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4C2"/>
    <w:rsid w:val="009E058C"/>
    <w:rsid w:val="009E0EA8"/>
    <w:rsid w:val="009E384B"/>
    <w:rsid w:val="009E389A"/>
    <w:rsid w:val="009E4188"/>
    <w:rsid w:val="009E50FD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4785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330D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1B72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28D3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C33B3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304B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D55F9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3ABA"/>
    <w:rsid w:val="00F75570"/>
    <w:rsid w:val="00F76562"/>
    <w:rsid w:val="00F77A0B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8C7C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www.figma.com/design/qWmzVO1u7lB10ABCp4utsN/Medication-Reminder-App?node-id=0-1&amp;t=hbtb1dRtnrHUPRYg-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jpg"/><Relationship Id="rId1" Type="http://schemas.openxmlformats.org/officeDocument/2006/relationships/image" Target="media/image9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75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ISMAEL MOISES TOALA CASTRO</cp:lastModifiedBy>
  <cp:revision>4</cp:revision>
  <cp:lastPrinted>2014-09-01T15:19:00Z</cp:lastPrinted>
  <dcterms:created xsi:type="dcterms:W3CDTF">2024-12-08T16:22:00Z</dcterms:created>
  <dcterms:modified xsi:type="dcterms:W3CDTF">2024-12-08T19:40:00Z</dcterms:modified>
</cp:coreProperties>
</file>